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052B" w:rsidRDefault="0075745D">
      <w:pPr>
        <w:pStyle w:val="Balk1"/>
      </w:pPr>
      <w:r>
        <w:t>Afyon Kocatepe Üniversitesi</w:t>
      </w:r>
    </w:p>
    <w:p w:rsidR="0065052B" w:rsidRDefault="0075745D">
      <w:pPr>
        <w:spacing w:before="256" w:line="276" w:lineRule="auto"/>
        <w:ind w:left="1132" w:right="1137"/>
        <w:jc w:val="center"/>
        <w:rPr>
          <w:b/>
          <w:sz w:val="32"/>
        </w:rPr>
      </w:pPr>
      <w:r>
        <w:rPr>
          <w:b/>
          <w:sz w:val="32"/>
        </w:rPr>
        <w:t>Uluslararası İlişkiler Uygulama ve Araştırma Merkez Müdürlüğü’ne</w:t>
      </w:r>
      <w:r w:rsidR="00091579">
        <w:rPr>
          <w:b/>
          <w:sz w:val="32"/>
        </w:rPr>
        <w:t>,</w:t>
      </w:r>
    </w:p>
    <w:p w:rsidR="0065052B" w:rsidRDefault="0065052B">
      <w:pPr>
        <w:pStyle w:val="GvdeMetni"/>
        <w:rPr>
          <w:b/>
          <w:sz w:val="34"/>
        </w:rPr>
      </w:pPr>
    </w:p>
    <w:p w:rsidR="0065052B" w:rsidRDefault="0065052B">
      <w:pPr>
        <w:pStyle w:val="GvdeMetni"/>
        <w:rPr>
          <w:b/>
          <w:sz w:val="34"/>
        </w:rPr>
      </w:pPr>
    </w:p>
    <w:p w:rsidR="0065052B" w:rsidRDefault="0065052B">
      <w:pPr>
        <w:pStyle w:val="GvdeMetni"/>
        <w:spacing w:before="11"/>
        <w:rPr>
          <w:b/>
          <w:sz w:val="38"/>
        </w:rPr>
      </w:pPr>
    </w:p>
    <w:p w:rsidR="0065052B" w:rsidRDefault="0075745D" w:rsidP="00091579">
      <w:pPr>
        <w:pStyle w:val="GvdeMetni"/>
        <w:spacing w:line="276" w:lineRule="auto"/>
        <w:ind w:left="116" w:firstLine="604"/>
        <w:jc w:val="both"/>
      </w:pPr>
      <w:r>
        <w:t xml:space="preserve">Müdürlüğünüz bünyesinde </w:t>
      </w:r>
      <w:proofErr w:type="spellStart"/>
      <w:r>
        <w:t>Erasmus</w:t>
      </w:r>
      <w:proofErr w:type="spellEnd"/>
      <w:r>
        <w:t xml:space="preserve">+ kapsamında yürütmekte olduğunuz öğrenci </w:t>
      </w:r>
      <w:r w:rsidR="00CA485D">
        <w:t xml:space="preserve">staj </w:t>
      </w:r>
      <w:bookmarkStart w:id="0" w:name="_GoBack"/>
      <w:bookmarkEnd w:id="0"/>
      <w:r>
        <w:t>hareketlilikleri için aynı anda birden fazla hareketlilik türüne başvurmam durumunda;</w:t>
      </w:r>
    </w:p>
    <w:p w:rsidR="0065052B" w:rsidRDefault="0065052B">
      <w:pPr>
        <w:pStyle w:val="GvdeMetni"/>
        <w:rPr>
          <w:sz w:val="26"/>
        </w:rPr>
      </w:pPr>
    </w:p>
    <w:p w:rsidR="0065052B" w:rsidRDefault="0065052B">
      <w:pPr>
        <w:pStyle w:val="GvdeMetni"/>
        <w:spacing w:before="6"/>
        <w:rPr>
          <w:sz w:val="36"/>
        </w:rPr>
      </w:pPr>
    </w:p>
    <w:p w:rsidR="0065052B" w:rsidRDefault="00FD3573" w:rsidP="0075745D">
      <w:pPr>
        <w:spacing w:before="1"/>
        <w:ind w:left="836"/>
        <w:rPr>
          <w:sz w:val="24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>
                <wp:simplePos x="0" y="0"/>
                <wp:positionH relativeFrom="page">
                  <wp:posOffset>927735</wp:posOffset>
                </wp:positionH>
                <wp:positionV relativeFrom="paragraph">
                  <wp:posOffset>-87630</wp:posOffset>
                </wp:positionV>
                <wp:extent cx="284480" cy="275590"/>
                <wp:effectExtent l="0" t="0" r="0" b="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-6.9pt;width:22.4pt;height:21.7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" filled="f" strokeweight=".5pt">
                <w10:wrap anchorx="page"/>
              </v:rect>
            </w:pict>
          </mc:Fallback>
        </mc:AlternateContent>
      </w:r>
      <w:r w:rsidR="001D734F">
        <w:rPr>
          <w:noProof/>
          <w:lang w:eastAsia="tr-TR"/>
        </w:rPr>
        <w:t xml:space="preserve">2020 </w:t>
      </w:r>
      <w:r w:rsidR="00091579">
        <w:rPr>
          <w:noProof/>
          <w:lang w:eastAsia="tr-TR"/>
        </w:rPr>
        <w:t>Erasmus+ Staj KA103 başvurumdan</w:t>
      </w:r>
      <w:r w:rsidR="0075745D">
        <w:rPr>
          <w:i/>
          <w:sz w:val="24"/>
        </w:rPr>
        <w:t xml:space="preserve"> </w:t>
      </w:r>
      <w:r w:rsidR="0075745D">
        <w:rPr>
          <w:sz w:val="24"/>
        </w:rPr>
        <w:t>– 10 puan düşürülmesini,</w:t>
      </w:r>
    </w:p>
    <w:p w:rsidR="0065052B" w:rsidRDefault="0065052B">
      <w:pPr>
        <w:pStyle w:val="GvdeMetni"/>
        <w:rPr>
          <w:sz w:val="20"/>
        </w:rPr>
      </w:pPr>
    </w:p>
    <w:p w:rsidR="0065052B" w:rsidRDefault="0065052B">
      <w:pPr>
        <w:pStyle w:val="GvdeMetni"/>
        <w:rPr>
          <w:sz w:val="20"/>
        </w:rPr>
      </w:pPr>
    </w:p>
    <w:p w:rsidR="0065052B" w:rsidRDefault="001D734F">
      <w:pPr>
        <w:pStyle w:val="GvdeMetni"/>
        <w:spacing w:before="2"/>
        <w:rPr>
          <w:sz w:val="18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15728640" behindDoc="0" locked="0" layoutInCell="1" allowOverlap="1" wp14:anchorId="1BF09DD5" wp14:editId="78E3B005">
                <wp:simplePos x="0" y="0"/>
                <wp:positionH relativeFrom="page">
                  <wp:posOffset>927735</wp:posOffset>
                </wp:positionH>
                <wp:positionV relativeFrom="paragraph">
                  <wp:posOffset>68580</wp:posOffset>
                </wp:positionV>
                <wp:extent cx="284480" cy="275590"/>
                <wp:effectExtent l="0" t="0" r="20320" b="1016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73.05pt;margin-top:5.4pt;width:22.4pt;height:21.7pt;z-index:1572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" filled="f" strokeweight=".5pt">
                <w10:wrap anchorx="page"/>
              </v:rect>
            </w:pict>
          </mc:Fallback>
        </mc:AlternateContent>
      </w:r>
    </w:p>
    <w:p w:rsidR="0065052B" w:rsidRDefault="0075745D">
      <w:pPr>
        <w:pStyle w:val="GvdeMetni"/>
        <w:spacing w:before="90"/>
        <w:ind w:left="836"/>
      </w:pPr>
      <w:r>
        <w:t>Başvurmuş olduğum diğer hareketlilik türlerinden</w:t>
      </w:r>
      <w:r w:rsidR="001D734F">
        <w:t xml:space="preserve"> (2021 </w:t>
      </w:r>
      <w:proofErr w:type="spellStart"/>
      <w:r w:rsidR="001D734F">
        <w:t>Erasmus</w:t>
      </w:r>
      <w:proofErr w:type="spellEnd"/>
      <w:r w:rsidR="001D734F">
        <w:t>+ Staj KA131)</w:t>
      </w:r>
      <w:r>
        <w:t xml:space="preserve"> – 10 puan düşürülmesini,</w:t>
      </w:r>
    </w:p>
    <w:p w:rsidR="0065052B" w:rsidRDefault="0065052B">
      <w:pPr>
        <w:pStyle w:val="GvdeMetni"/>
        <w:rPr>
          <w:sz w:val="26"/>
        </w:rPr>
      </w:pPr>
    </w:p>
    <w:p w:rsidR="0065052B" w:rsidRDefault="0065052B">
      <w:pPr>
        <w:pStyle w:val="GvdeMetni"/>
        <w:rPr>
          <w:sz w:val="26"/>
        </w:rPr>
      </w:pPr>
    </w:p>
    <w:p w:rsidR="0065052B" w:rsidRDefault="0075745D">
      <w:pPr>
        <w:pStyle w:val="GvdeMetni"/>
        <w:spacing w:before="161"/>
        <w:ind w:left="116"/>
      </w:pPr>
      <w:proofErr w:type="gramStart"/>
      <w:r>
        <w:t>kabul</w:t>
      </w:r>
      <w:proofErr w:type="gramEnd"/>
      <w:r>
        <w:t xml:space="preserve"> ettiğimi tarafınıza bildirir gereğini bilgilerinize arz ederim.</w:t>
      </w:r>
    </w:p>
    <w:p w:rsidR="0065052B" w:rsidRDefault="0065052B">
      <w:pPr>
        <w:pStyle w:val="GvdeMetni"/>
        <w:rPr>
          <w:sz w:val="26"/>
        </w:rPr>
      </w:pPr>
    </w:p>
    <w:p w:rsidR="0065052B" w:rsidRDefault="0065052B">
      <w:pPr>
        <w:pStyle w:val="GvdeMetni"/>
        <w:rPr>
          <w:sz w:val="20"/>
        </w:rPr>
      </w:pPr>
    </w:p>
    <w:p w:rsidR="0065052B" w:rsidRDefault="0065052B">
      <w:pPr>
        <w:pStyle w:val="GvdeMetni"/>
        <w:rPr>
          <w:sz w:val="20"/>
        </w:rPr>
      </w:pPr>
    </w:p>
    <w:p w:rsidR="0065052B" w:rsidRDefault="0065052B">
      <w:pPr>
        <w:pStyle w:val="GvdeMetni"/>
        <w:rPr>
          <w:sz w:val="20"/>
        </w:rPr>
      </w:pPr>
    </w:p>
    <w:p w:rsidR="0065052B" w:rsidRDefault="0065052B">
      <w:pPr>
        <w:pStyle w:val="GvdeMetni"/>
        <w:rPr>
          <w:sz w:val="20"/>
        </w:rPr>
      </w:pPr>
    </w:p>
    <w:p w:rsidR="0065052B" w:rsidRDefault="0065052B">
      <w:pPr>
        <w:pStyle w:val="GvdeMetni"/>
        <w:spacing w:before="3"/>
        <w:rPr>
          <w:sz w:val="23"/>
        </w:rPr>
      </w:pPr>
    </w:p>
    <w:p w:rsidR="0065052B" w:rsidRDefault="0022007D">
      <w:pPr>
        <w:pStyle w:val="GvdeMetni"/>
        <w:spacing w:before="90" w:line="448" w:lineRule="auto"/>
        <w:ind w:left="116" w:right="7637"/>
      </w:pPr>
      <w:r>
        <w:t xml:space="preserve">Ad – Soyadı: </w:t>
      </w:r>
      <w:r w:rsidR="0075745D">
        <w:t>Öğrenci Numarası: Tarih:</w:t>
      </w:r>
    </w:p>
    <w:p w:rsidR="0065052B" w:rsidRDefault="0075745D">
      <w:pPr>
        <w:pStyle w:val="GvdeMetni"/>
        <w:spacing w:before="5"/>
        <w:ind w:left="116"/>
      </w:pPr>
      <w:r>
        <w:t>İmza</w:t>
      </w:r>
    </w:p>
    <w:sectPr w:rsidR="0065052B">
      <w:type w:val="continuous"/>
      <w:pgSz w:w="12240" w:h="15840"/>
      <w:pgMar w:top="134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GzMLcwsQSyTZV0lIJTi4sz8/NACoxqAT1ak8QsAAAA"/>
  </w:docVars>
  <w:rsids>
    <w:rsidRoot w:val="0065052B"/>
    <w:rsid w:val="00091579"/>
    <w:rsid w:val="0010546F"/>
    <w:rsid w:val="001D734F"/>
    <w:rsid w:val="0022007D"/>
    <w:rsid w:val="0065052B"/>
    <w:rsid w:val="0075745D"/>
    <w:rsid w:val="00CA485D"/>
    <w:rsid w:val="00FD3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1"/>
    <w:qFormat/>
    <w:pPr>
      <w:spacing w:before="75"/>
      <w:ind w:left="1132" w:right="1132"/>
      <w:jc w:val="center"/>
      <w:outlineLvl w:val="0"/>
    </w:pPr>
    <w:rPr>
      <w:b/>
      <w:bCs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1"/>
    <w:qFormat/>
    <w:pPr>
      <w:spacing w:before="75"/>
      <w:ind w:left="1132" w:right="1132"/>
      <w:jc w:val="center"/>
      <w:outlineLvl w:val="0"/>
    </w:pPr>
    <w:rPr>
      <w:b/>
      <w:bCs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4</cp:revision>
  <cp:lastPrinted>2021-09-10T10:52:00Z</cp:lastPrinted>
  <dcterms:created xsi:type="dcterms:W3CDTF">2022-04-22T09:03:00Z</dcterms:created>
  <dcterms:modified xsi:type="dcterms:W3CDTF">2022-04-22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9-09T00:00:00Z</vt:filetime>
  </property>
</Properties>
</file>